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5">
        <w:r>
          <w:rPr>
            <w:rStyle w:val="Hyperlink"/>
          </w:rPr>
          <w:t xml:space="preserve">https://bristolmathmodellers.github.io/biddmodellingcourse/</w:t>
        </w:r>
      </w:hyperlink>
      <w:r>
        <w:t xml:space="preserve">) or ask an instructor.</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run the simple SEIR model, as seen in practical 2, in R. See practical 2. for the flow diagram.</w:t>
      </w:r>
    </w:p>
    <w:p>
      <w:pPr>
        <w:pStyle w:val="Heading3"/>
      </w:pPr>
      <w:bookmarkStart w:id="28" w:name="populations-and-initialisation"/>
      <w:bookmarkEnd w:id="28"/>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9" w:name="parameters"/>
      <w:bookmarkEnd w:id="29"/>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0" w:name="equations"/>
      <w:bookmarkEnd w:id="30"/>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1" w:name="simulate-and-summarise"/>
      <w:bookmarkEnd w:id="31"/>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e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 Plot of population over time in each SEIR model compartment" title="" id="1" name="Picture"/>
            <a:graphic>
              <a:graphicData uri="http://schemas.openxmlformats.org/drawingml/2006/picture">
                <pic:pic>
                  <pic:nvPicPr>
                    <pic:cNvPr descr="/home/seabbs/biddmodellingcourse/vignettes/drafts/solutions/solutions-three/solutions-three_files/figure-docx/seir-plot-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lot of population over time in each SEIR model compartment</w:t>
      </w:r>
    </w:p>
    <w:p>
      <w:pPr>
        <w:pStyle w:val="Heading3"/>
      </w:pPr>
      <w:bookmarkStart w:id="33" w:name="explore"/>
      <w:bookmarkEnd w:id="33"/>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2"/>
      </w:pPr>
      <w:bookmarkStart w:id="34" w:name="add-high-and-low-risk-compartments"/>
      <w:bookmarkEnd w:id="34"/>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2 for details on this model.</w:t>
      </w:r>
    </w:p>
    <w:p>
      <w:pPr>
        <w:pStyle w:val="Heading3"/>
      </w:pPr>
      <w:bookmarkStart w:id="35" w:name="populations-and-initialisation-1"/>
      <w:bookmarkEnd w:id="35"/>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6" w:name="parameters-1"/>
      <w:bookmarkEnd w:id="36"/>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7" w:name="equations-1"/>
      <w:bookmarkEnd w:id="37"/>
      <w:r>
        <w:t xml:space="preserve">Equations</w:t>
      </w:r>
    </w:p>
    <w:p>
      <w:pPr>
        <w:pStyle w:val="FirstParagraph"/>
      </w:pPr>
      <w:r>
        <w:t xml:space="preserve">The code below is a starting point, fill in the missing model terms using the model flow diagram (Figure 2)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8" w:name="simulate-and-summarise-1"/>
      <w:bookmarkEnd w:id="38"/>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3: Plot of the population in each SHLIR model compartment over time" title="" id="1" name="Picture"/>
            <a:graphic>
              <a:graphicData uri="http://schemas.openxmlformats.org/drawingml/2006/picture">
                <pic:pic>
                  <pic:nvPicPr>
                    <pic:cNvPr descr="/home/seabbs/biddmodellingcourse/vignettes/drafts/solutions/solutions-three/solutions-three_files/figure-docx/shlir-plot-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lot of the population in each SHLIR model compartment over time</w:t>
      </w:r>
    </w:p>
    <w:p>
      <w:pPr>
        <w:pStyle w:val="Heading3"/>
      </w:pPr>
      <w:bookmarkStart w:id="40" w:name="explore-1"/>
      <w:bookmarkEnd w:id="40"/>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04"/>
          <w:ilvl w:val="1"/>
        </w:numPr>
      </w:pPr>
      <w:r>
        <w:rPr>
          <w:b/>
        </w:rPr>
        <w:t xml:space="preserve">The SEIR and SHLIR models should give the same result.</w:t>
      </w:r>
    </w:p>
    <w:p>
      <w:pPr>
        <w:pStyle w:val="Compact"/>
        <w:numPr>
          <w:numId w:val="1004"/>
          <w:ilvl w:val="1"/>
        </w:numPr>
      </w:pPr>
      <w:r>
        <w:rPr>
          <w:b/>
        </w:rPr>
        <w:t xml:space="preserve">This works because when</w:t>
      </w:r>
      <w:r>
        <w:rPr>
          <w:b/>
        </w:rPr>
        <w:t xml:space="preserve"> </w:t>
      </w:r>
      <w:r>
        <w:rPr>
          <w:rStyle w:val="VerbatimChar"/>
          <w:b/>
        </w:rPr>
        <w:t xml:space="preserve">nu = 0</w:t>
      </w:r>
      <w:r>
        <w:rPr>
          <w:b/>
        </w:rPr>
        <w:t xml:space="preserve"> </w:t>
      </w:r>
      <w:r>
        <w:rPr>
          <w:b/>
        </w:rPr>
        <w:t xml:space="preserve">no one enters the low risk latent population compartment and therefore it has no effect.</w:t>
      </w:r>
    </w:p>
    <w:p>
      <w:pPr>
        <w:numPr>
          <w:numId w:val="1003"/>
          <w:ilvl w:val="0"/>
        </w:numPr>
      </w:pPr>
      <w:r>
        <w:t xml:space="preserve">Can you alter the parameters defined above to answer the questions for the SHLIR model from practical 2?</w:t>
      </w:r>
    </w:p>
    <w:p>
      <w:pPr>
        <w:pStyle w:val="Heading2"/>
      </w:pPr>
      <w:bookmarkStart w:id="41" w:name="translate-a-more-realistic-shlir-model-flow-diagram-to-equations"/>
      <w:bookmarkEnd w:id="41"/>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42" w:name="populations-and-initialisation-2"/>
      <w:bookmarkEnd w:id="42"/>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3" w:name="parameters-2"/>
      <w:bookmarkEnd w:id="43"/>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4" w:name="equations-2"/>
      <w:bookmarkEnd w:id="44"/>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5" w:name="simulate-and-summarise-2"/>
      <w:bookmarkEnd w:id="45"/>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4: Plot of population over time in each realistic SHLIR model compartment" title="" id="1" name="Picture"/>
            <a:graphic>
              <a:graphicData uri="http://schemas.openxmlformats.org/drawingml/2006/picture">
                <pic:pic>
                  <pic:nvPicPr>
                    <pic:cNvPr descr="/home/seabbs/biddmodellingcourse/vignettes/drafts/solutions/solutions-three/solutions-three_files/figure-docx/real-SHLIR-plo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lot of population over time in each realistic SHLIR model compartment</w:t>
      </w:r>
    </w:p>
    <w:p>
      <w:pPr>
        <w:pStyle w:val="Heading3"/>
      </w:pPr>
      <w:bookmarkStart w:id="47" w:name="explore-2"/>
      <w:bookmarkEnd w:id="47"/>
      <w:r>
        <w:t xml:space="preserve">Explore</w:t>
      </w:r>
    </w:p>
    <w:p>
      <w:pPr>
        <w:numPr>
          <w:numId w:val="1005"/>
          <w:ilvl w:val="0"/>
        </w:numPr>
      </w:pPr>
      <w:r>
        <w:t xml:space="preserve">Test your changes by setting all the parameters to be the same as in the SHLIR model.</w:t>
      </w:r>
    </w:p>
    <w:p>
      <w:pPr>
        <w:pStyle w:val="Compact"/>
        <w:numPr>
          <w:numId w:val="1006"/>
          <w:ilvl w:val="1"/>
        </w:numPr>
      </w:pPr>
      <w:r>
        <w:rPr>
          <w:b/>
        </w:rPr>
        <w:t xml:space="preserve">The models should give the same results.</w:t>
      </w:r>
    </w:p>
    <w:p>
      <w:pPr>
        <w:numPr>
          <w:numId w:val="1005"/>
          <w:ilvl w:val="0"/>
        </w:numPr>
      </w:pPr>
      <w:r>
        <w:t xml:space="preserve">Can you alter the parameters defined above to answer the questions for this model from practical 2?</w:t>
      </w:r>
    </w:p>
    <w:p>
      <w:pPr>
        <w:pStyle w:val="Heading2"/>
      </w:pPr>
      <w:bookmarkStart w:id="48" w:name="implement-your-own-model"/>
      <w:bookmarkEnd w:id="48"/>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9">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97a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ba5e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b9bb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5" Target="https://bristolmathmodellers.github.io/biddmodellingcourse/" TargetMode="External" /><Relationship Type="http://schemas.openxmlformats.org/officeDocument/2006/relationships/hyperlink" Id="rId49"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5" Target="https://bristolmathmodellers.github.io/biddmodellingcourse/" TargetMode="External" /><Relationship Type="http://schemas.openxmlformats.org/officeDocument/2006/relationships/hyperlink" Id="rId49"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3: Compartmental Models to Equations</dc:title>
  <dc:creator>Sam Abbott</dc:creator>
  <dcterms:created xsi:type="dcterms:W3CDTF">2019-04-15T09:55:57Z</dcterms:created>
  <dcterms:modified xsi:type="dcterms:W3CDTF">2019-04-15T09:55:57Z</dcterms:modified>
</cp:coreProperties>
</file>